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eologist</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0" w:name="Xaf8389c9ffc7ea662a2f2be0672703029bb6ab4"/>
    <w:p>
      <w:pPr>
        <w:pStyle w:val="Heading1"/>
      </w:pPr>
      <w:r>
        <w:t xml:space="preserve">Internship Application Letter: Geologist Position in Australia Melbourne</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Relevant Geological Organization/Company - e.g., Geoscience Australia, SMEC, GHD, or a local Melbourne-based consultancy]</w:t>
      </w:r>
      <w:r>
        <w:br/>
      </w:r>
      <w:r>
        <w:rPr>
          <w:bCs/>
          <w:b/>
        </w:rPr>
        <w:t xml:space="preserve">Address:</w:t>
      </w:r>
      <w:r>
        <w:t xml:space="preserve"> </w:t>
      </w:r>
      <w:r>
        <w:t xml:space="preserve">[Company Address in Melbourne]</w:t>
      </w:r>
    </w:p>
    <w:p>
      <w:pPr>
        <w:pStyle w:val="BodyText"/>
      </w:pPr>
      <w:r>
        <w:rPr>
          <w:bCs/>
          <w:b/>
        </w:rPr>
        <w:t xml:space="preserve">Subject: Application for Geologist Internship Position – Passionate Student Eager to Contribute to Victoria's Geological Landscape</w:t>
      </w:r>
    </w:p>
    <w:p>
      <w:pPr>
        <w:pStyle w:val="BodyText"/>
      </w:pPr>
      <w:r>
        <w:t xml:space="preserve">Dear Hiring Manager,</w:t>
      </w:r>
    </w:p>
    <w:p>
      <w:pPr>
        <w:pStyle w:val="BodyText"/>
      </w:pPr>
      <w:r>
        <w:t xml:space="preserve">I am writing with profound enthusiasm to express my sincere interest in the Geologist Internship position currently available within your esteemed organisation in Melbourne, Australia. As a final-year Bachelor of Science (Geology) student at Monash University, deeply immersed in the geological study of Victoria and its broader Australian context, I have meticulously prepared myself to contribute meaningfully to your team while gaining invaluable professional experience within the vibrant geoscience community of Melbourne. This Internship Application Letter represents not merely an application, but a commitment to engage with Australia's dynamic geological heritage and future challenges.</w:t>
      </w:r>
      <w:r>
        <w:t xml:space="preserve"> </w:t>
      </w:r>
      <w:r>
        <w:t xml:space="preserve">My academic journey has been rigorously focused on equipping me with the technical and practical skills essential for a modern Geologist operating in complex environments like those found across Australia. I have excelled in courses specifically relevant to Australian geology, including "Australian Stratigraphy &amp; Palaeontology," "Structural Geology of Victoria," "Mineral Exploration Techniques," and "Environmental Hydrogeology." My final-year project, titled "</w:t>
      </w:r>
      <w:r>
        <w:rPr>
          <w:iCs/>
          <w:i/>
        </w:rPr>
        <w:t xml:space="preserve">Assessing Post-Mining Landform Stability in the Victorian Goldfields Region Using Remote Sensing and GIS</w:t>
      </w:r>
      <w:r>
        <w:t xml:space="preserve">," directly applied Australian geological frameworks to a real-world problem. This involved extensive fieldwork across the Ballarat region, collecting structural data on altered volcanic sequences, correlating stratigraphy with historical mining records, and utilising ArcGIS to model potential slope instability scenarios – a critical concern for Victoria's sustainable land management. This project wasn't just academic; it provided hands-on experience in geological mapping (using both traditional compass-clinometer techniques and modern UAV surveys), sample collection protocols compliant with Australian standards, and data interpretation vital for resource assessment and environmental rehabilitation.</w:t>
      </w:r>
      <w:r>
        <w:t xml:space="preserve"> </w:t>
      </w:r>
      <w:r>
        <w:t xml:space="preserve">I possess a robust technical skillset directly applicable to the demands of an Internship Application within a Melbourne-based geological firm. Proficient in industry-standard software including ArcGIS Pro, QGIS for spatial analysis, Leapfrog Geo for 3D modelling (gained through university lab access), and Microsoft Power BI for data visualisation, I am adept at transforming raw geological data into actionable insights. My fieldwork experience includes over 150 hours of supervised work across diverse Australian terrains: identifying and describing rock formations in the Otway Ranges sedimentary sequence, conducting reconnaissance surveys along the Victorian coastline for coastal geomorphology studies, and participating in a multi-day stratigraphic logging exercise within a local limestone quarry. I am fully certified in First Aid (HLTAID011), CPR (HLTAID012), and hold a valid Australian Driver's Licence with experience operating 4WD vehicles on remote sites – crucial for safe and effective fieldwork across Australia, including the varied landscapes surrounding Melbourne.</w:t>
      </w:r>
      <w:r>
        <w:t xml:space="preserve"> </w:t>
      </w:r>
      <w:r>
        <w:t xml:space="preserve">What truly fuels my application is an unwavering passion for Australia's unique geological story. The prospect of contributing to Melbourne's geoscience community excites me immensely. I am acutely aware of Victoria's rich mineral legacy (from the historic gold rushes to emerging opportunities in critical minerals like lithium and cobalt), the pressing environmental challenges related to groundwater management in the Melbourne metropolitan area, and the cutting-edge research being conducted at institutions like Monash University, RMIT, and Geoscience Australia. I am deeply impressed by your organisation's recent work on [Mention a specific project if possible - e.g., "the Yarra Valley aquifer assessment," "sustainable resource extraction guidelines for Victorian basalt," or "urban geology initiatives in Melbourne CBD"]. I am eager to learn from your experts and contribute my energy, technical abilities, and fresh perspective to projects that directly benefit the Australian community. Understanding Melbourne's specific geological context – from the ancient rocks of the Mordialloc Basin beneath our city to the modern sedimentary processes of Port Phillip Bay – is not just academic for me; it is a foundation upon which I am eager to build my professional career.</w:t>
      </w:r>
      <w:r>
        <w:t xml:space="preserve"> </w:t>
      </w:r>
      <w:r>
        <w:t xml:space="preserve">Beyond technical competence, I am a proactive, adaptable, and collaborative team player. My previous roles include supporting research projects at the Monash Geoscience Centre (assisting with sample preparation and lab analysis) and contributing as a field assistant on a hydrogeological study for Parks Victoria. I thrive in dynamic environments requiring meticulous attention to detail under time constraints – skills honed through balancing demanding academic deadlines with extensive fieldwork. I am highly motivated by the opportunity to learn from seasoned professionals within Australia's geoscience sector and am fully prepared to relocate immediately to Melbourne, understanding that this Internship Application is a pivotal step in my journey towards becoming a Chartered Geologist (C.Geol.) registered with the Geological Society of Australia.</w:t>
      </w:r>
      <w:r>
        <w:t xml:space="preserve"> </w:t>
      </w:r>
      <w:r>
        <w:t xml:space="preserve">I understand that an internship at your Melbourne-based organisation represents far more than just practical experience; it is an opportunity to become embedded within a critical network shaping Australia's resource management, environmental stewardship, and scientific understanding. I am not merely seeking any internship; I am seeking the specific mentorship and challenging projects offered by your team in the heart of Victoria's geological innovation hub. My dedication to geology, my practical field and technical skills developed through Australian contexts, my familiarity with Melbourne's professional environment, and my deep respect for Australia's geological heritage make me an exceptionally well-matched candidate for this Geologist Internship opportunity.</w:t>
      </w:r>
      <w:r>
        <w:t xml:space="preserve"> </w:t>
      </w:r>
      <w:r>
        <w:t xml:space="preserve">Thank you for considering my application. I have attached my detailed Curriculum Vitae, academic transcripts (including relevant course grades), and a letter of reference from Professor [Name] from Monash University's School of Earth, Atmosphere and Environment. I am incredibly keen to discuss how my skills and enthusiasm align with your current projects in a brief interview at your earliest convenience. Please feel free to contact me via email at [Your Email Address] or phone at [Your Phone Number].</w:t>
      </w:r>
      <w:r>
        <w:t xml:space="preserve"> </w:t>
      </w:r>
      <w:r>
        <w:t xml:space="preserve">I look forward with great anticipation to the possibility of contributing my passion and capabilities to your Melbourne-based geoscience team through this vital Internship Application Letter.</w:t>
      </w:r>
      <w:r>
        <w:t xml:space="preserve"> </w:t>
      </w:r>
      <w:r>
        <w:t xml:space="preserve">Sincerely,</w:t>
      </w:r>
    </w:p>
    <w:p>
      <w:pPr>
        <w:pStyle w:val="BodyText"/>
      </w:pPr>
      <w:r>
        <w:t xml:space="preserve">[Your Full Name]</w:t>
      </w:r>
      <w:r>
        <w:br/>
      </w:r>
      <w:r>
        <w:t xml:space="preserve">Bachelor of Science (Geology) Candidate, Monash University</w:t>
      </w:r>
      <w:r>
        <w:br/>
      </w:r>
      <w:r>
        <w:t xml:space="preserve">[Your Student ID - Optional but recommended for academic context]</w:t>
      </w:r>
      <w:r>
        <w:br/>
      </w:r>
      <w:r>
        <w:t xml:space="preserve">[Your Email Address] | [Your Phone Number] | [Link to LinkedIn Profile/Portfolio -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eologist Position in Australia Melbourne</dc:title>
  <dc:creator/>
  <dc:language>en</dc:language>
  <cp:keywords/>
  <dcterms:created xsi:type="dcterms:W3CDTF">2026-07-19T18:23:18Z</dcterms:created>
  <dcterms:modified xsi:type="dcterms:W3CDTF">2026-07-19T18:23:18Z</dcterms:modified>
</cp:coreProperties>
</file>

<file path=docProps/custom.xml><?xml version="1.0" encoding="utf-8"?>
<Properties xmlns="http://schemas.openxmlformats.org/officeDocument/2006/custom-properties" xmlns:vt="http://schemas.openxmlformats.org/officeDocument/2006/docPropsVTypes"/>
</file>